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KO</w:t>
      </w:r>
    </w:p>
    <w:p>
      <w:pPr>
        <w:pStyle w:val="Heading2"/>
      </w:pPr>
      <w:bookmarkStart w:id="21" w:name="titulos-opcionales"/>
      <w:bookmarkEnd w:id="21"/>
      <w:r>
        <w:t xml:space="preserve">Títulos Opcionales</w:t>
      </w:r>
    </w:p>
    <w:p>
      <w:pPr>
        <w:pStyle w:val="FirstParagraph"/>
      </w:pPr>
      <w:r>
        <w:t xml:space="preserve">De Compra en Efectivo, Europeos, con Rendimiento Limitado, con Porcentaje Retornable de Prima de Emisión, Referidos al SPDR Dow Jones Industrial Average ETF Trust (DIA *).</w:t>
      </w:r>
      <w:r>
        <w:t xml:space="preserve"> </w:t>
      </w:r>
      <w:r>
        <w:t xml:space="preserve">Estos Títulos Opcionales tienen un porcentaje retornable de Prima de Emisión del 100.0000% en la Fecha de Vencimiento, es decir, tienen una pérdida máxima del 0.0000% de la Prima Pagada.</w:t>
      </w:r>
    </w:p>
    <w:p>
      <w:pPr>
        <w:pStyle w:val="Heading2"/>
      </w:pPr>
      <w:bookmarkStart w:id="22" w:name="a.-datos-generales"/>
      <w:bookmarkEnd w:id="22"/>
      <w:r>
        <w:t xml:space="preserve">A. Datos Generales</w:t>
      </w:r>
    </w:p>
    <w:p>
      <w:pPr>
        <w:pStyle w:val="FirstParagraph"/>
      </w:pPr>
      <w:r>
        <w:t xml:space="preserve">Bla,bla,bla,bla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o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 1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 2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 3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 4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 5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 6</w:t>
            </w:r>
          </w:p>
        </w:tc>
        <w:tc>
          <w:p>
            <w:pPr>
              <w:pStyle w:val="Compact"/>
              <w:jc w:val="right"/>
            </w:pPr>
            <w:r>
              <w:t xml:space="preserve">-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 7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 8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 9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 10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</w:tr>
    </w:tbl>
    <w:p>
      <w:pPr>
        <w:pStyle w:val="BodyText"/>
      </w:pPr>
      <w:r>
        <w:t xml:space="preserve">Bla,bla,bla,bla.</w:t>
      </w:r>
    </w:p>
    <w:p>
      <w:pPr>
        <w:pStyle w:val="Heading2"/>
      </w:pPr>
      <w:bookmarkStart w:id="23" w:name="derechos-de-ejercicio"/>
      <w:bookmarkEnd w:id="23"/>
      <w:r>
        <w:t xml:space="preserve">Derechos de Ejercicio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"1 .Si el Valor de Referencia de Ejercicio del Título Opcional, en la Fecha de Ejercicio es menor al Precio de Ejercicio multiplicado por el Factor 1 , la Emisora pagará: (VE - (PE x Factor 1 )) x Factor 2) + (PE x Factor 3) + (PRPE x Factor 4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"2 .Si el Valor de Referencia de Ejercicio del Título Opcional, en la Fecha de Ejercicio es mayor o igual al Precio de Ejercicio multiplicado por el Factor 1 y menor o igual al Precio de Ejercicio multiplicado por el Factor 5 , la Emisora pagará: (VE - (PE x Factor 1 )) x Factor 6) + (PE x Factor 7) + (PRPE x Factor 4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"3 .Si el Valor de Referencia de Ejercicio del Título Opcional, en la Fecha de Ejercicio es mayor al Precio de Ejercicio multiplicado por el Factor 5 y menor al Precio de Ejercicio multiplicado por el Factor 8 , la Emisora pagará: (VE - (PE x Factor 5 )) x Factor 2) + (PE x Factor 7) + (PRPE x Factor 4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"4 .Si el Valor de Referencia de Ejercicio del Título Opcional, en la Fecha de Ejercicio es mayor o igual al Precio de Ejercicio multiplicado por el Factor 8 , la Emisora pagará: (PE x Factor 10) + (PRPE x Factor 4)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[1] "Donde: VE = Valor de Referencia de Ejercicio PE = Precio de Ejercicio PRPE = Porcentaje Retornable de la Prima de Emisión"</w:t>
      </w:r>
    </w:p>
    <w:p>
      <w:pPr>
        <w:pStyle w:val="Heading2"/>
      </w:pPr>
      <w:bookmarkStart w:id="24" w:name="grafico"/>
      <w:bookmarkEnd w:id="24"/>
      <w:r>
        <w:t xml:space="preserve">Gráfic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chote_europeas_files/figure-docx/grafic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tabulado"/>
      <w:bookmarkEnd w:id="26"/>
      <w:r>
        <w:t xml:space="preserve">Tabulad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ndi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g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1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9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9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9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9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9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9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9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9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9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89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8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87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86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85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84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8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8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8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8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79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78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77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76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75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74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73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7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7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7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69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68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67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66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65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6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63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62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61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60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5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58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57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56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55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54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53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52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51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49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48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47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46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45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44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43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42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41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4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39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38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37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36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35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34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33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32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31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30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9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7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6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5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4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3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2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1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19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18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17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16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15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14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13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12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11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1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9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8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7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6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5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4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3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2d21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KO</dc:title>
  <dc:creator/>
  <dcterms:created xsi:type="dcterms:W3CDTF">2018-07-10T21:25:35Z</dcterms:created>
  <dcterms:modified xsi:type="dcterms:W3CDTF">2018-07-10T21:25:35Z</dcterms:modified>
</cp:coreProperties>
</file>